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86c8f54b067c4bceffef41fcaee610f59b030"/>
      <w:r>
        <w:t xml:space="preserve">Unit 3 Lesson 14: Using Linear Relations to Solve Problems</w:t>
      </w:r>
      <w:bookmarkEnd w:id="20"/>
    </w:p>
    <w:p>
      <w:pPr>
        <w:pStyle w:val="Heading3"/>
      </w:pPr>
      <w:bookmarkStart w:id="21" w:name="buying-fruit-warm-up"/>
      <w:r>
        <w:t xml:space="preserve">1 Buying Frui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p>
      <w:pPr>
        <w:pStyle w:val="Heading3"/>
      </w:pPr>
      <w:bookmarkStart w:id="23" w:name="five-savings-accounts"/>
      <w:r>
        <w:t xml:space="preserve">2 Five Savings Accoun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1" name="Picture"/>
            <a:graphic>
              <a:graphicData uri="http://schemas.openxmlformats.org/drawingml/2006/picture">
                <pic:pic>
                  <pic:nvPicPr>
                    <pic:cNvPr descr="/app/tmp/embedder-1605892738.5863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</w:pPr>
      <w:r>
        <w:t xml:space="preserve">For which equation 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70</m:t>
        </m:r>
        <m:r>
          <m:t>)</m:t>
        </m:r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</w:pPr>
      <w:r>
        <w:t xml:space="preserve">Predict the balance in each account after 20 weeks.</w:t>
      </w:r>
    </w:p>
    <w:p>
      <w:pPr>
        <w:pStyle w:val="Heading3"/>
      </w:pPr>
      <w:bookmarkStart w:id="26" w:name="fabulous-fish"/>
      <w:r>
        <w:t xml:space="preserve">3 Fabulous Fish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</w:pPr>
      <w:r>
        <w:drawing>
          <wp:inline>
            <wp:extent cx="2935866" cy="2590290"/>
            <wp:effectExtent b="0" l="0" r="0" t="0"/>
            <wp:docPr descr="Quadrant 1 grid" title="" id="1" name="Picture"/>
            <a:graphic>
              <a:graphicData uri="http://schemas.openxmlformats.org/drawingml/2006/picture">
                <pic:pic>
                  <pic:nvPicPr>
                    <pic:cNvPr descr="/app/tmp/embedder-1605892738.6295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8:59Z</dcterms:created>
  <dcterms:modified xsi:type="dcterms:W3CDTF">2020-11-20T17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/+v/Gnos83iWZCbv02jGzbgrWfcLjjSoQ+Nl2jmg7iwKHGn/5I7A3jTklHxcfFNeYw4V6r3iGFqGLF6JpUKUg==</vt:lpwstr>
  </property>
</Properties>
</file>